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5A95A" w14:textId="6A229225" w:rsidR="003345EB" w:rsidRDefault="00A551AC" w:rsidP="00A551AC">
      <w:pPr>
        <w:jc w:val="center"/>
        <w:rPr>
          <w:b/>
          <w:bCs/>
        </w:rPr>
      </w:pPr>
      <w:r>
        <w:rPr>
          <w:b/>
          <w:bCs/>
        </w:rPr>
        <w:t>Explicación de la solución y Diagrama de Deployment</w:t>
      </w:r>
    </w:p>
    <w:p w14:paraId="4A79E8EC" w14:textId="41E9736F" w:rsidR="00A551AC" w:rsidRDefault="00A551AC" w:rsidP="00A551AC">
      <w:pPr>
        <w:jc w:val="center"/>
        <w:rPr>
          <w:b/>
          <w:bCs/>
        </w:rPr>
      </w:pPr>
    </w:p>
    <w:p w14:paraId="33FE5107" w14:textId="32159391" w:rsidR="00A551AC" w:rsidRDefault="00A551AC" w:rsidP="00A551AC">
      <w:pPr>
        <w:rPr>
          <w:b/>
          <w:bCs/>
        </w:rPr>
      </w:pPr>
      <w:r>
        <w:rPr>
          <w:b/>
          <w:bCs/>
        </w:rPr>
        <w:t>Diagrama de Deployment</w:t>
      </w:r>
    </w:p>
    <w:p w14:paraId="00CAF4ED" w14:textId="4B4D87C8" w:rsidR="00A551AC" w:rsidRDefault="00A551AC" w:rsidP="00A551AC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F240703" wp14:editId="2B6A37CA">
            <wp:simplePos x="0" y="0"/>
            <wp:positionH relativeFrom="column">
              <wp:posOffset>1905</wp:posOffset>
            </wp:positionH>
            <wp:positionV relativeFrom="paragraph">
              <wp:posOffset>3175</wp:posOffset>
            </wp:positionV>
            <wp:extent cx="5782591" cy="1943100"/>
            <wp:effectExtent l="0" t="0" r="8890" b="0"/>
            <wp:wrapThrough wrapText="bothSides">
              <wp:wrapPolygon edited="0">
                <wp:start x="285" y="0"/>
                <wp:lineTo x="0" y="212"/>
                <wp:lineTo x="0" y="21388"/>
                <wp:lineTo x="21206" y="21388"/>
                <wp:lineTo x="21491" y="20329"/>
                <wp:lineTo x="21562" y="0"/>
                <wp:lineTo x="285" y="0"/>
              </wp:wrapPolygon>
            </wp:wrapThrough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2591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Explicación de la solución</w:t>
      </w:r>
    </w:p>
    <w:p w14:paraId="785EE489" w14:textId="0DD02A7E" w:rsidR="00A551AC" w:rsidRPr="00A551AC" w:rsidRDefault="00A551AC" w:rsidP="00A551AC">
      <w:r>
        <w:t xml:space="preserve">Para esta primera versión de la solución del cálculo de </w:t>
      </w:r>
      <w:r w:rsidRPr="00A551AC">
        <w:t>π</w:t>
      </w:r>
      <w:r>
        <w:t xml:space="preserve"> decidimos dejar al servidor encargarse de generar los puntos que están dentro del circulo, y al cliente realizar la labor de calcular el numero </w:t>
      </w:r>
      <w:r w:rsidRPr="00A551AC">
        <w:t>π</w:t>
      </w:r>
      <w:r>
        <w:t xml:space="preserve"> ya conociendo los puntos totales (que son ingresados por consola en el apartado del cliente, al igual que el seed) y los puntos dentro del circulo (calculados por el servidor).</w:t>
      </w:r>
    </w:p>
    <w:sectPr w:rsidR="00A551AC" w:rsidRPr="00A551AC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1FB0F" w14:textId="77777777" w:rsidR="005426D1" w:rsidRDefault="005426D1" w:rsidP="00A551AC">
      <w:pPr>
        <w:spacing w:after="0" w:line="240" w:lineRule="auto"/>
      </w:pPr>
      <w:r>
        <w:separator/>
      </w:r>
    </w:p>
  </w:endnote>
  <w:endnote w:type="continuationSeparator" w:id="0">
    <w:p w14:paraId="53590C9F" w14:textId="77777777" w:rsidR="005426D1" w:rsidRDefault="005426D1" w:rsidP="00A551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61B30" w14:textId="77777777" w:rsidR="005426D1" w:rsidRDefault="005426D1" w:rsidP="00A551AC">
      <w:pPr>
        <w:spacing w:after="0" w:line="240" w:lineRule="auto"/>
      </w:pPr>
      <w:r>
        <w:separator/>
      </w:r>
    </w:p>
  </w:footnote>
  <w:footnote w:type="continuationSeparator" w:id="0">
    <w:p w14:paraId="7CA83AA8" w14:textId="77777777" w:rsidR="005426D1" w:rsidRDefault="005426D1" w:rsidP="00A551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B674D" w14:textId="3F8CC4CD" w:rsidR="00A551AC" w:rsidRDefault="00A551AC">
    <w:pPr>
      <w:pStyle w:val="Encabezado"/>
    </w:pPr>
    <w:r>
      <w:t>Juan Diego Naranjo</w:t>
    </w:r>
  </w:p>
  <w:p w14:paraId="1666B023" w14:textId="780E1242" w:rsidR="00A551AC" w:rsidRDefault="00A551AC">
    <w:pPr>
      <w:pStyle w:val="Encabezado"/>
    </w:pPr>
    <w:r>
      <w:t>Yimar Tamayo</w:t>
    </w:r>
  </w:p>
  <w:p w14:paraId="4EDF78BF" w14:textId="320DA7C9" w:rsidR="00A551AC" w:rsidRDefault="00A551AC">
    <w:pPr>
      <w:pStyle w:val="Encabezado"/>
    </w:pPr>
    <w:r>
      <w:t>Sergio Cabre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NDEyNDIzNTU2MTZU0lEKTi0uzszPAykwrAUAmdpKFywAAAA="/>
  </w:docVars>
  <w:rsids>
    <w:rsidRoot w:val="00A551AC"/>
    <w:rsid w:val="005426D1"/>
    <w:rsid w:val="00A5517F"/>
    <w:rsid w:val="00A551AC"/>
    <w:rsid w:val="00A858A6"/>
    <w:rsid w:val="00C47A7E"/>
    <w:rsid w:val="00C5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94A73"/>
  <w15:chartTrackingRefBased/>
  <w15:docId w15:val="{04ED36EF-DCE1-403A-B185-B53B6D911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551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551AC"/>
  </w:style>
  <w:style w:type="paragraph" w:styleId="Piedepgina">
    <w:name w:val="footer"/>
    <w:basedOn w:val="Normal"/>
    <w:link w:val="PiedepginaCar"/>
    <w:uiPriority w:val="99"/>
    <w:unhideWhenUsed/>
    <w:rsid w:val="00A551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551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4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Diego Naranjo Tafur</dc:creator>
  <cp:keywords/>
  <dc:description/>
  <cp:lastModifiedBy>Juan Diego Naranjo Tafur</cp:lastModifiedBy>
  <cp:revision>1</cp:revision>
  <dcterms:created xsi:type="dcterms:W3CDTF">2021-06-16T05:16:00Z</dcterms:created>
  <dcterms:modified xsi:type="dcterms:W3CDTF">2021-06-16T05:27:00Z</dcterms:modified>
</cp:coreProperties>
</file>